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6</w:t>
      </w:r>
      <w:r>
        <w:t xml:space="preserve"> </w:t>
      </w:r>
      <w:r>
        <w:t xml:space="preserve">ก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สวัสดีครับ คุณครู</w:t>
      </w:r>
    </w:p>
    <w:p>
      <w:pPr>
        <w:pStyle w:val="BodyText"/>
      </w:pPr>
      <w:r>
        <w:t xml:space="preserve">(คุณครูนิสาชล) สวัสดีค่ะนักเรียน แล้วก็นักเรียนที่อยู่ต้นทางของคุณครูนะคะ วันนี้เราก็มาเรียนกันในวิชาภาษาไทยนะคะ กับคุณครูนิสาชล รุ่งเนย นะคะ ในชั่วโมงนี้นะคะ เรานี่ก็จะมาเรียนกันในเรื่องของ</w:t>
      </w:r>
    </w:p>
    <w:p>
      <w:pPr>
        <w:pStyle w:val="BodyText"/>
      </w:pPr>
      <w:r>
        <w:t xml:space="preserve">(นักเรียน) สำนวน สุภาษิต คำพังเพย</w:t>
      </w:r>
    </w:p>
    <w:p>
      <w:pPr>
        <w:pStyle w:val="BodyText"/>
      </w:pPr>
      <w:r>
        <w:t xml:space="preserve">(คุณครูนิสาชล) วันนี้เราจะมาเรียในเรื่องของสำนวนสุภาษิต และคำพังเพยนักเรียนรู้จักสำนวนสุภาษิตกับคำพังเคยได้ยินไหมคะ</w:t>
      </w:r>
    </w:p>
    <w:p>
      <w:pPr>
        <w:pStyle w:val="BodyText"/>
      </w:pPr>
      <w:r>
        <w:t xml:space="preserve">(นักเรียน) เคย</w:t>
      </w:r>
    </w:p>
    <w:p>
      <w:pPr>
        <w:pStyle w:val="BodyText"/>
      </w:pPr>
      <w:r>
        <w:t xml:space="preserve">(คุณครูนิสาชล) เคยไหม เคยได้ยินสำนวนว่าอะไรบ้าง สำนวนว่าอะไรบ้างสำนวนว่าอย่างไรบ้างเอ่ย รักดีหามจั่ว รักชั่วหามเสานะคะ มีอะไรอีก รำไม่ดีโทษปี่โทษกลอง แล้วก็อะไรอีก</w:t>
      </w:r>
    </w:p>
    <w:p>
      <w:pPr>
        <w:pStyle w:val="BodyText"/>
      </w:pPr>
      <w:r>
        <w:t xml:space="preserve">(นักเรียน) สีซอให้ควายฟังใช่ไหมคะ มีอะไรอีก</w:t>
      </w:r>
    </w:p>
    <w:p>
      <w:pPr>
        <w:pStyle w:val="BodyText"/>
      </w:pPr>
      <w:r>
        <w:t xml:space="preserve">(นักเรียน) เขียนเสือให้วัวกลัว</w:t>
      </w:r>
    </w:p>
    <w:p>
      <w:pPr>
        <w:pStyle w:val="BodyText"/>
      </w:pPr>
      <w:r>
        <w:t xml:space="preserve">(คุณครูนิสาชล) เป็นคำที่อยู่ในสำนวนสุภาษิตและคำพังเพย แล้วนักเรียนรู้ไหมคะ ว่าสำนวน สุภาษิตและคำพังเพยนี่ มันมีความเหมือนหรือแตกต่างกันอย่างไร สุภาษิตล่ะเป็นอย่างไร แล้วคำพังเพยล่ะ มีลักษณะเป็นอย่างไร นักเรียนพอจะรู้ไหม ทราบไหมเอ่ย แล้วนักเรียนปลายทางของคุณครูนะคะ รู้ไหสำนวน สุภาษิต และคำพังเพย มันมีความเหมือนความแตกต่างกันอย่างไร นะคะ ลองคิด เห็นไหม ได้ไหม ตอบได้ไหมคะ ตอบได้ไหมเอ่ย ยังตอบไม่ได้ใช่ไหม เดี๋ยวเรามาเรียนกันก่อนนะคะ วันนี้เราจะเรียนกันในเรื่องสำนวน สุภาษิต คำแล้วนักเรียนจะได้วิเคราะห์นะคะ แยกแยกความแตกต่างแต่ละสุภาษิตและคำพังเพยนี่มีความแตกต่างกันอย่างไรนะคะ ก่อนที่เราจะเรียนกันนั้นนักเรียนมาดูจุดประสงค์ในการเรียนรู้นะคะ ข้อที่ 1 ความหมายของ สำนวน สุภาษิต คได้นะคะ จากที่นักเรียนได้ฟังคุณครูไป นักเรียนบอกความหมายได้ไหม กบในกะลา ตัวอย่างเช่น อย่างนี้ กบในกะลาอธิบายความหมายได้ไหม อธิบายความหมายได้ไหม ข้อที่ 2 จำแนกความแตกต่างระหว่าง สำนวน สุภาษิต และคำพังเพยได้นะคะ เรามาเริ่มกันได้นะคะ จะให้นักเรียนเล่นเกม เห็นภาพแบบนี้คืออะไร จิ๊กซอใช่ไหม</w:t>
      </w:r>
    </w:p>
    <w:p>
      <w:pPr>
        <w:pStyle w:val="BodyText"/>
      </w:pPr>
      <w:r>
        <w:t xml:space="preserve">(นักเรียนหญิง) ใช่ค่ะ</w:t>
      </w:r>
    </w:p>
    <w:p>
      <w:pPr>
        <w:pStyle w:val="BodyText"/>
      </w:pPr>
      <w:r>
        <w:t xml:space="preserve">(คุณครูนิสาชล) เดี๋ยวครูจะให้นักเรียนนี่ออกมากดที่ตัวเลข ให้นักเรียนลองทาย พร้อมหรือยัง พร้อมหรือยัง</w:t>
      </w:r>
    </w:p>
    <w:p>
      <w:pPr>
        <w:pStyle w:val="BodyText"/>
      </w:pPr>
      <w:r>
        <w:t xml:space="preserve">(นักเรียน) พร้อมแล้วครับ</w:t>
      </w:r>
    </w:p>
    <w:p>
      <w:pPr>
        <w:pStyle w:val="BodyText"/>
      </w:pPr>
      <w:r>
        <w:t xml:space="preserve">(คุณครูนิสาชล) ใครพร้อมแล้วยกมือ ไม่มีใครยก ตัวเล็ก ออกมา ชอบตัวเลขไหน 7 เดี๋ยวหันหน้าไป รู้แล้วไหม คืออะไร เดี๋ยวให้เพื่อนตอบ เดี๋ยวให้เพื่อนตอบ นักเรียนปลายทางดูด้วยนะคะ เห็นภาพแบบนี้ลองตอบนะคะ ตอบได้ไหมเอ่ย เห็นภาพแค่นี้นักเรียนดู นักเรียนดูลูก เห็นแค่นี้หนูคิดว่าสำนวนอะไร ตอบได้ไหม ดู ๆ ดูภาพ ๆ คิดว่าเขาทำอะไรนี่ เห็นแค่ขา</w:t>
      </w:r>
    </w:p>
    <w:p>
      <w:pPr>
        <w:pStyle w:val="BodyText"/>
      </w:pPr>
      <w:r>
        <w:t xml:space="preserve">(นักเรียนหญิง) อยู่บ้านท่านอย่านิ่งดูดาย ปั้นควายให้ลูกท่านเล่น</w:t>
      </w:r>
    </w:p>
    <w:p>
      <w:pPr>
        <w:pStyle w:val="BodyText"/>
      </w:pPr>
      <w:r>
        <w:t xml:space="preserve">(คุณครูนิสาชล) เพื่อนบอกว่อย่านิ่งดูดาย ปั้นวัวปั้นควายให้ลูกท่านเล่นใช่ไหม ยังไม่ใช่ ปรบมือให้เพื่อนหน่อยต่อไปเชิญ ต่อไป ๆ ชอบตัวเลขไหน จิ้ม เห็นไเห็นไหมอะไร อะไร มาตรงนี้ คิดว่า ภาพนี้คือสำนวน</w:t>
      </w:r>
    </w:p>
    <w:p>
      <w:pPr>
        <w:pStyle w:val="BodyText"/>
      </w:pPr>
      <w:r>
        <w:t xml:space="preserve">(นักเรียนหญิง) ตำน้ำพริกละลายแม่น้ำ</w:t>
      </w:r>
    </w:p>
    <w:p>
      <w:pPr>
        <w:pStyle w:val="BodyText"/>
      </w:pPr>
      <w:r>
        <w:t xml:space="preserve">(คุณครูนิสาชล) ตำน้ำพริละลายแม่น้ำใช่ไหม ใช่ไหม ดูนะคะ เดี๋ยวครูจะกด ใช่ไหมคะ ใช่ไหมเอ่ย ใช่ไหมเอ่ย ใช่ไหม</w:t>
      </w:r>
    </w:p>
    <w:p>
      <w:pPr>
        <w:pStyle w:val="BodyText"/>
      </w:pPr>
      <w:r>
        <w:t xml:space="preserve">(นักเรียน) ใช่</w:t>
      </w:r>
    </w:p>
    <w:p>
      <w:pPr>
        <w:pStyle w:val="BodyText"/>
      </w:pPr>
      <w:r>
        <w:t xml:space="preserve">(คุณครูนิสาชล) ปรบมือให้เพื่อนหน่อยเร็ว</w:t>
      </w:r>
    </w:p>
    <w:p>
      <w:pPr>
        <w:pStyle w:val="BodyText"/>
      </w:pPr>
      <w:r>
        <w:t xml:space="preserve">[เสียงปรบมือ]ต่อไปภาพที่ 2 ตัวแทนขอตัวแทน ขอตัวแทนออกมา ใครอยากออกมายกมือ ยกมือ อัครชัย ชอบตัวเลขไหนลองกด นักเรียนปลายทางดูด้วยนะคะ ว่าคือสำนวนใดนะคะ คิดว่าอะไร อัครชัยลองตอบ สำนวนอะไรนะ อัครชัยบอกว่ายังนึกภาพไม่อก ยังไม่เห็น ลองอีก 1 ตัวเลขลองถามเพื่อน ๆ อยากได้ตัวเลขไหน</w:t>
      </w:r>
    </w:p>
    <w:p>
      <w:pPr>
        <w:pStyle w:val="BodyText"/>
      </w:pPr>
      <w:r>
        <w:t xml:space="preserve">(นักเรียน) 6</w:t>
      </w:r>
    </w:p>
    <w:p>
      <w:pPr>
        <w:pStyle w:val="BodyText"/>
      </w:pPr>
      <w:r>
        <w:t xml:space="preserve">(คุณครูนิสาชล) ตอบได้หรือยัง ตอบได้หรือยัง ลองตอบ ตอบได้หรือยัง ขออีก 1 ตัวเลข</w:t>
      </w:r>
    </w:p>
    <w:p>
      <w:pPr>
        <w:pStyle w:val="BodyText"/>
      </w:pPr>
      <w:r>
        <w:t xml:space="preserve">(นักเรียน) 2</w:t>
      </w:r>
    </w:p>
    <w:p>
      <w:pPr>
        <w:pStyle w:val="BodyText"/>
      </w:pPr>
      <w:r>
        <w:t xml:space="preserve">(นักเรียน) เฒ่าหัวงู</w:t>
      </w:r>
    </w:p>
    <w:p>
      <w:pPr>
        <w:pStyle w:val="BodyText"/>
      </w:pPr>
      <w:r>
        <w:t xml:space="preserve">(คุณครูนิสาชล) สำนวนนี้คือ</w:t>
      </w:r>
    </w:p>
    <w:p>
      <w:pPr>
        <w:pStyle w:val="BodyText"/>
      </w:pPr>
      <w:r>
        <w:t xml:space="preserve">(นักเรียนชาย) เฒ่าหัวงู</w:t>
      </w:r>
    </w:p>
    <w:p>
      <w:pPr>
        <w:pStyle w:val="BodyText"/>
      </w:pPr>
      <w:r>
        <w:t xml:space="preserve">(คุณครูนิสาชล) เฒ่าหัวงูถูกไหมคะ ถูกนะคะ ปรบมือให้เพื่อนหน่อยสำนวนนี้ คือ เฒ่าหัวงู ต่อไป ต่อไปแล้วนะ ภาพที่ 3 ขอตัวแทนหน่อย แทนคุณ… ชอบตัวเลขไหน ตัวเลขไหนดีเพื่อน ๆ เดี๋ยวถาม ภาพนี้คืออะไร ยังไม่รู้ เลขต่อไป เลขที่ 6 เดี๋ยว ตอบได้ไหมคะ ตอบได้ว่า… เปิดแค่ 2 ตัวเลข แทนคุณบอกตอบได้</w:t>
      </w:r>
    </w:p>
    <w:p>
      <w:pPr>
        <w:pStyle w:val="BodyText"/>
      </w:pPr>
      <w:r>
        <w:t xml:space="preserve">(คุณครูนิสาชล) เดินตามหลังผู้ใหญ่ถูกไหมคะ</w:t>
      </w:r>
    </w:p>
    <w:p>
      <w:pPr>
        <w:pStyle w:val="BodyText"/>
      </w:pPr>
      <w:r>
        <w:t xml:space="preserve">(นักเรียน) หมาไม่กัด</w:t>
      </w:r>
    </w:p>
    <w:p>
      <w:pPr>
        <w:pStyle w:val="BodyText"/>
      </w:pPr>
      <w:r>
        <w:t xml:space="preserve">(คุณครูนิสาชล) ถูกไหมคะ</w:t>
      </w:r>
    </w:p>
    <w:p>
      <w:pPr>
        <w:pStyle w:val="BodyText"/>
      </w:pPr>
      <w:r>
        <w:t xml:space="preserve">(นักเรียน) ถูก</w:t>
      </w:r>
    </w:p>
    <w:p>
      <w:pPr>
        <w:pStyle w:val="BodyText"/>
      </w:pPr>
      <w:r>
        <w:t xml:space="preserve">(คุณครูนิสาชล) เดี๋ยวรอเฉลย ต่อไปเอาเลขอะไร เปิดเลขที่ 7 เห็นไหม เลขที่ 7 เลขที่ 8 เห็นไหม อันนี้คือสำนวนว่า เดินตามหลังผู้หมาไม่กัด ขอบคุณมาก ปรบมือให้เพื่อนหน่อยค่ะ ต่อไป ภาพที่ 4 ตัวแทนเชิญ ตัวเลขไหนดี เปิดภาพ</w:t>
      </w:r>
    </w:p>
    <w:p>
      <w:pPr>
        <w:pStyle w:val="BodyText"/>
      </w:pPr>
      <w:r>
        <w:t xml:space="preserve">(นักเรียน) 6</w:t>
      </w:r>
    </w:p>
    <w:p>
      <w:pPr>
        <w:pStyle w:val="BodyText"/>
      </w:pPr>
      <w:r>
        <w:t xml:space="preserve">(คุณครูนิสาชล) 6 ตอบได้เลย ตอบว่า</w:t>
      </w:r>
    </w:p>
    <w:p>
      <w:pPr>
        <w:pStyle w:val="BodyText"/>
      </w:pPr>
      <w:r>
        <w:t xml:space="preserve">(นักเรียนหญิง) มือไม่พายเอาเท้าราน้ำค่ะ</w:t>
      </w:r>
    </w:p>
    <w:p>
      <w:pPr>
        <w:pStyle w:val="BodyText"/>
      </w:pPr>
      <w:r>
        <w:t xml:space="preserve">(คุณครูนิสาชล) เพื่อนบอกว่าว่ามือไม่พายเอาเท้าราน้ำ นักเรียนปลายทางล่ะคะ นักเรียนเห็นภาพนี้นักเรียนตอบได้ลองดูนะ เพื่อนตอบว่ามือไม่พายเอาเท้าราน้ำใช่ไหม นักเรียนคนอื่นตอบว่าอะไรบ้างมือไม่พาย เอาเท่าราน้ำนะคะ เห็นไหม 7 เห็นไหม อันนี้เราทำอะไรอยู่ พาย คนนี้ทำไม นอน ไม่พายแล้วยังทำไม เอาเท้านะคะ เอาเท้าราน้ำนะ ต่อไป ฃภาพสุดท้าย ภาพสุดท้าย ยกมือ เชิญ ออกมา 7 อ๋อเลย นักเรียนปลายทางดูด้วยนะคะ เปิดภาพนี้ออกมาคิดว่าเป็นสำนวนใด นักเรียนต้นทาอันนี้สำนวนว่า…</w:t>
      </w:r>
    </w:p>
    <w:p>
      <w:pPr>
        <w:pStyle w:val="BodyText"/>
      </w:pPr>
      <w:r>
        <w:t xml:space="preserve">(นักเรียนหญิง) ช้างตายทั้งตัวเอาใบบัวปิดไม่มิดค่ะ</w:t>
      </w:r>
    </w:p>
    <w:p>
      <w:pPr>
        <w:pStyle w:val="BodyText"/>
      </w:pPr>
      <w:r>
        <w:t xml:space="preserve">(นักเรียน) เอาใบบัว</w:t>
      </w:r>
    </w:p>
    <w:p>
      <w:pPr>
        <w:pStyle w:val="BodyText"/>
      </w:pPr>
      <w:r>
        <w:t xml:space="preserve">(คุณครูนิสาชล) เอาใบบัวมาปิด ถูกต้องไหม เฉลยภาพนี้ให้เพื่อน ๆ ดู เฉลยภาพ ใช่ไหม ใช่ไหมคะ เปิดอีก ใช่ไหมคะ ใช่ไหมคะ นะคะ นี่คือสำนวนช้างตายทั้งตัวเอาใบบัวมาปิดนั่นเอง อันนี้นี่คือลักษณะของสำนวนคำสุภาพษิตและคำใช่ไหมนักเรียน ทีนี้ครูให้นักเรียนดู ดูสำนวน 2 สำนวนนี้</w:t>
      </w:r>
    </w:p>
    <w:p>
      <w:pPr>
        <w:pStyle w:val="BodyText"/>
      </w:pPr>
      <w:r>
        <w:t xml:space="preserve">(นักเรียน) ตำน้ำพริกละลายแม่น้ำ</w:t>
      </w:r>
    </w:p>
    <w:p>
      <w:pPr>
        <w:pStyle w:val="BodyText"/>
      </w:pPr>
      <w:r>
        <w:t xml:space="preserve">(คุณครูนิสาชล) ละลายแม่น้ำ ตำน้ำพริกละลายแม่น้ำ นักเรียนลองวิเคราะห์สิคะว่า ความหมายมันคืออะไร ทำอะไรโดยได้ผลประโยชน์ไหม ไม่ได้ เฒ่าหัวงูล่ะ เฒ่าหัวงู อะไรนะ เฒ่าหัวงูเป็นอย่างไร นักเรียนลองวิเคราะห์สิคะ ว่ามันมีความเหมือนหรือมันมีความแตกต่างกันอย่างไนักเรียนดูนะคะ เห็นไหม สำนวนทั้ง 2 สำนวนนี้มันมีความเหมือนหรือแตกต่างกันอย่างไร เป็นการเปรียบเทียบ อันไหนลูก ตำน้ำพริกละลายแม่น้ำเป็นการเปรียบเทียบไหม อะไรเป็นการเปรียบเทียบน่ะ เฒ่าหัวงูเปรียบเทียบกับอะไร เปรียบเทียบว่าทำไมนะคะ ทีนี้นักเรียนมาดูนะ นักเรียนบอกเฒ่าหัวงนะคะ ดูนะ ต่อไปเราจะมาเรียนกันแล้วนะ นักเรียนจะได้ตอบได้และได้วิเคราะห์ได้นะคะ สำนวนคำพังเพยแล้วก็สุภาษิตต่างอย่างไรและแต่ละประเภทแตกต่างกันอย่างไร นักเรียนมาดูสำนวนก่อนนะคะ อ่านพร้อม ๆ กัน 1 2 3</w:t>
      </w:r>
    </w:p>
    <w:p>
      <w:pPr>
        <w:pStyle w:val="BodyText"/>
      </w:pPr>
      <w:r>
        <w:t xml:space="preserve">(นักเรียน) พจนานุกรมฉบับราชบัญราชบัณฑิตยสถาน ได้อธิบายความหมาย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ไว้ว่า ถ้อยคำที่เรียบเรียงโวหาบางทีก็ใช้ว่าสำนวนโวหาร ถ้อยคำหรือข้อความที่กล่าวสืบต่อกันมาช้านาน แล้วมีความหมายไม่ตรงตามตัวหรือมีความหมายอื่นแฝงอยู่ เช่น สอนจระเข้ว่ายน้ำ รำไม่ดีโทษปี่โทษกลอง</w:t>
      </w:r>
    </w:p>
    <w:p>
      <w:pPr>
        <w:pStyle w:val="BodyText"/>
      </w:pPr>
      <w:r>
        <w:t xml:space="preserve">(คุณครูนิสาชล) สำนวนนะคะ อธิบายความหมายได้ว่าสำนวน คือ ถ้อยคำที่เรียบเรียงบางทีเราก็เรียกว่า "สำนวนโวหารนั่นเองนะคะ ต่อไปเรามาดูนะคะ เรามาดูนะ คำพังเพย นะคะ คำพังเพย คำพังเพยนี่ คือ…</w:t>
      </w:r>
    </w:p>
    <w:p>
      <w:pPr>
        <w:pStyle w:val="BodyText"/>
      </w:pPr>
      <w:r>
        <w:t xml:space="preserve">(นักเรียน) คือถ้อยคำที่ให้ข้อคิด โดยจะกล่าวถึงพฤติกรรมการกระทำบางอย่างในสถานการณ์ต่าง ๆ เช่น ปิดทองหลังพระ</w:t>
      </w:r>
    </w:p>
    <w:p>
      <w:pPr>
        <w:pStyle w:val="BodyText"/>
      </w:pPr>
      <w:r>
        <w:t xml:space="preserve">(คุณครูนิสาชล) นะคะ คำพังเพยคือถ้อนคำที่กล่าวให้ข้อคิดนั่นเองนะคะ ต่อไปนะคะ</w:t>
      </w:r>
    </w:p>
    <w:p>
      <w:pPr>
        <w:pStyle w:val="BodyText"/>
      </w:pPr>
      <w:r>
        <w:t xml:space="preserve">(นักเรียน) สุภาษิต คำพังเพย จึงจัดรวมอยู่ใน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ด้วยกันทั้งคู่ เพราะมีความหมายความหมายในเชิงเปรียบเทียบและเป็นถ้อยคำที่ใช้สืบเนื่องกันมานาน</w:t>
      </w:r>
    </w:p>
    <w:p>
      <w:pPr>
        <w:pStyle w:val="BodyText"/>
      </w:pPr>
      <w:r>
        <w:t xml:space="preserve">(คุณครูนิสาชล) สุภาษิตและคำพังเพยนี่ จัดรวมอยู่ในสำนวนเพราะว่ามีความหมายในเชิงเปรียบเทียบนั่นเองนะคะ แล้วก็ใช้ถ้อยคำนี้สืบทอดกันมาช้านานต่อไปลักษณะของสุภาษิตและคำพังเพยนะคะ นักเรียนเดี๋ยวเรามาดูกันนะคะ ว่าลักษณะสุภาษิตและคำพังเพยแตกต่างอย่างไรนะคะ สุภาษิต นักเรียนดูนะ สุภาษิตมีลักษณะเป็นอย่างไร อ่านพร้อมกัน 1 2 3</w:t>
      </w:r>
    </w:p>
    <w:p>
      <w:pPr>
        <w:pStyle w:val="BodyText"/>
      </w:pPr>
      <w:r>
        <w:t xml:space="preserve">(นักเรียน) สุภาษิตมีลักษณะเป็นถ้อยคำที่มักใช้สั้น ๆ กะทัดรกะทัดรัด แต่มีความหมายลึกซึ้ง มีสัมผัสคล้องจองหรือบางครั้งอาจใมช้คำแปลกชวนให้สะดุดใจ คิดตีความส่วนใหญ่สุภาษิตที่ใช้กันในสังคมไทย มักมีที่มาจากทางคำสอยจากคำสอนทางพุทธศาสนา ธรรมมะในพุทธศาสนา</w:t>
      </w:r>
    </w:p>
    <w:p>
      <w:pPr>
        <w:pStyle w:val="BodyText"/>
      </w:pPr>
      <w:r>
        <w:t xml:space="preserve">(คุณครูนิสาชล) สุภาษิตสรุปได้ว่า สุภาษิตนี่ที่เป็นถ้อนคำสั้น ๆ ใช่ไหม กะทัด กระชับใช่ไหมคะ เน้นไปในด้านของคำสอน สุภาษิตนี่จะเป็นคำสอนใช่ไหม ใช่ไหมคะ ต่อไป เช่น เช่นอะไรบ้าง ทำดีได้ดี เป็นคำสอนไหม ถ้าเราก็จะได้ดีนะคะ มีความหมายว่าอย่างไร หากเราทำดีเราก็จะได้ผลตอบแทนที่ดีนะคะ ข้อที่ 2</w:t>
      </w:r>
    </w:p>
    <w:p>
      <w:pPr>
        <w:pStyle w:val="BodyText"/>
      </w:pPr>
      <w:r>
        <w:t xml:space="preserve">(นักเรียน) ทำชั่วได้ชั่ว</w:t>
      </w:r>
    </w:p>
    <w:p>
      <w:pPr>
        <w:pStyle w:val="BodyText"/>
      </w:pPr>
      <w:r>
        <w:t xml:space="preserve">(คุณครูนิสาชล) หากเราทำชั่วเราก็จะได้</w:t>
      </w:r>
    </w:p>
    <w:p>
      <w:pPr>
        <w:pStyle w:val="BodyText"/>
      </w:pPr>
      <w:r>
        <w:t xml:space="preserve">(นักเรียน) สิ่งที่ไม่ดีตอบแทน</w:t>
      </w:r>
    </w:p>
    <w:p>
      <w:pPr>
        <w:pStyle w:val="BodyText"/>
      </w:pPr>
      <w:r>
        <w:t xml:space="preserve">(คุณครูนิสาชล) สิ่งที่ไม่ดีตอบแทนนะคะ นะคะ ต่อไป 3 น้ำขึ้นให้รีบตักมีความหมายว่าอย่างไร</w:t>
      </w:r>
    </w:p>
    <w:p>
      <w:pPr>
        <w:pStyle w:val="BodyText"/>
      </w:pPr>
      <w:r>
        <w:t xml:space="preserve">(นักเรียน) เมื่อมีโอกาส</w:t>
      </w:r>
    </w:p>
    <w:p>
      <w:pPr>
        <w:pStyle w:val="BodyText"/>
      </w:pPr>
      <w:r>
        <w:t xml:space="preserve">(คุณครูนิสาชล) เมื่อมีโอกาสให้เราทำไม รับไว้ รีบทำไว้นะคะ ต่อไป 4. อย่าไว้ใจทางอย่าวางใจคน เพื่อนบอกว่าอย่าเชื่อใจใครง่าย ๆ ใช่ไหม ต่อไปสุดท้ายล่ะ</w:t>
      </w:r>
    </w:p>
    <w:p>
      <w:pPr>
        <w:pStyle w:val="BodyText"/>
      </w:pPr>
      <w:r>
        <w:t xml:space="preserve">(นักเรียน) พึงเอาชนะความโกรธ พึงเอาชนะความโกรธด้วยความไม่โกรธ สอนว่าให้เราทำไม ให้รู้จักระงับความโกรธของตัวเองนั่นเอง สุภาษิต สุภาษิต คืออะไรล่ะ สุภาษิต คือ ถ้อยคำสั้น ๆ กระชับใช่ไหม ส่วนใหญ่เป็นคำสอน คำสอนใช่ไหมคะ ส่วนใหญ่เป็นคำสอน คำพังเพยล่ะ คำพังเพยมีลักษณะเป็นอย่างไร</w:t>
      </w:r>
    </w:p>
    <w:p>
      <w:pPr>
        <w:pStyle w:val="BodyText"/>
      </w:pPr>
      <w:r>
        <w:t xml:space="preserve">(นักเรียน) ถ้อยคำที่ให้ข้อคิดโดยกล่าวถึงพฤติกรรมหรือธรรมชาติรอบตัว โดยมากมักเป็นถ้อยคำที่เป็นข้อสรุปการกระทำ หรือ พฤติกรรมทั่วไป อาจะมีที่มาจากนิทาน ตำนาน วรรณคดี เป็นต้น</w:t>
      </w:r>
    </w:p>
    <w:p>
      <w:pPr>
        <w:pStyle w:val="BodyText"/>
      </w:pPr>
      <w:r>
        <w:t xml:space="preserve">(คุณครูนิสาชล) นะคะ คำพังเพยนี่ เป็นถ้อยคำที่ให้ขที่ให้ข้อคิดนะคะ เช่นอะไรบ้าง ให้ข้อคิดเช่นอะไรบ้าง ทองไม่รู้ร้อน มีความหมายว่าอย่างไร</w:t>
      </w:r>
    </w:p>
    <w:p>
      <w:pPr>
        <w:pStyle w:val="BodyText"/>
      </w:pPr>
      <w:r>
        <w:t xml:space="preserve">(คุณครูนิสาชล) ทำตัวไม่รู้สึกอะไร ไม่มีปฏิกิริยาอะไรเลยใช่ไหม ข้อที่ 2 ขมิ้นกับปูน</w:t>
      </w:r>
    </w:p>
    <w:p>
      <w:pPr>
        <w:pStyle w:val="BodyText"/>
      </w:pPr>
      <w:r>
        <w:t xml:space="preserve">(นักเรียน) ไม่ถูกกัน</w:t>
      </w:r>
    </w:p>
    <w:p>
      <w:pPr>
        <w:pStyle w:val="BodyText"/>
      </w:pPr>
      <w:r>
        <w:t xml:space="preserve">(คุณครูนิสาชล) อะไรนะ</w:t>
      </w:r>
    </w:p>
    <w:p>
      <w:pPr>
        <w:pStyle w:val="BodyText"/>
      </w:pPr>
      <w:r>
        <w:t xml:space="preserve">(นักเรียน) ไม่ถูกกั</w:t>
      </w:r>
    </w:p>
    <w:p>
      <w:pPr>
        <w:pStyle w:val="BodyText"/>
      </w:pPr>
      <w:r>
        <w:t xml:space="preserve">(คุณครูนิสาชล) ไม่ถูกกัน ทำคุณบูชาโทษหมายความว่าอย่างไร</w:t>
      </w:r>
    </w:p>
    <w:p>
      <w:pPr>
        <w:pStyle w:val="BodyText"/>
      </w:pPr>
      <w:r>
        <w:t xml:space="preserve">(นักเรียน) ทำความดีแต่กลับไม่ได้รับสิ่งที่ไม่ดีตอบแทน</w:t>
      </w:r>
    </w:p>
    <w:p>
      <w:pPr>
        <w:pStyle w:val="BodyText"/>
      </w:pPr>
      <w:r>
        <w:t xml:space="preserve">(คุณครูนิสาชล) ทำความดีแต่ได้รับสิ่งที่ไม่ดีตอบแทน ทีนี้เรามาเล่นเกมนะคะ นักเรียนลองนึกไว้นะ สำนวนที่อยู่ในชีวิตประจำวันของเรามีเยอัแมากมายเลยนะคะ เดี๋ยวเรามาเล่นเกมต่อสำนวนไทยนะคะ นักเรียนลองดูข้อที่ 1 นะคะ ข้อที่ 1 คำว่า…</w:t>
      </w:r>
    </w:p>
    <w:p>
      <w:pPr>
        <w:pStyle w:val="BodyText"/>
      </w:pPr>
      <w:r>
        <w:t xml:space="preserve">(นักเรียน) กรวดน้ำ</w:t>
      </w:r>
    </w:p>
    <w:p>
      <w:pPr>
        <w:pStyle w:val="BodyText"/>
      </w:pPr>
      <w:r>
        <w:t xml:space="preserve">(คุณครูนิสาชล) กรวดน้ำทำไคว่ำขันใช่ไหมถูกต้อง ข้อที่ 2 ล่ะ</w:t>
      </w:r>
    </w:p>
    <w:p>
      <w:pPr>
        <w:pStyle w:val="BodyText"/>
      </w:pPr>
      <w:r>
        <w:t xml:space="preserve">(นักเรียน) กลิ้งครกขึ้นภูเขา</w:t>
      </w:r>
    </w:p>
    <w:p>
      <w:pPr>
        <w:pStyle w:val="BodyText"/>
      </w:pPr>
      <w:r>
        <w:t xml:space="preserve">(คุณครูนิสาชล) ถูกไหม ถูกต้อง ข้อที่ 3</w:t>
      </w:r>
    </w:p>
    <w:p>
      <w:pPr>
        <w:pStyle w:val="BodyText"/>
      </w:pPr>
      <w:r>
        <w:t xml:space="preserve">(นักเรียน) กลืนไม่เข้า คายไม</w:t>
      </w:r>
    </w:p>
    <w:p>
      <w:pPr>
        <w:pStyle w:val="BodyText"/>
      </w:pPr>
      <w:r>
        <w:t xml:space="preserve">(คุณครูนิสาชล) กลืนไม่เข้าคายไม่ออกใช่ไหมคะ ต่อไปข้อที่ 4</w:t>
      </w:r>
    </w:p>
    <w:p>
      <w:pPr>
        <w:pStyle w:val="BodyText"/>
      </w:pPr>
      <w:r>
        <w:t xml:space="preserve">(นักเรียน) กินปูนร้อนท้อง</w:t>
      </w:r>
    </w:p>
    <w:p>
      <w:pPr>
        <w:pStyle w:val="BodyText"/>
      </w:pPr>
      <w:r>
        <w:t xml:space="preserve">(คุณครูนิสาชล) ดูนะถูกไหม ถูกต้องนะคะ ข้อที่ 5</w:t>
      </w:r>
    </w:p>
    <w:p>
      <w:pPr>
        <w:pStyle w:val="BodyText"/>
      </w:pPr>
      <w:r>
        <w:t xml:space="preserve">(นักเรียน) ใกล้เกลือกินด่าง</w:t>
      </w:r>
    </w:p>
    <w:p>
      <w:pPr>
        <w:pStyle w:val="BodyText"/>
      </w:pPr>
      <w:r>
        <w:t xml:space="preserve">(คุณครูนิสาชล) ใก</w:t>
      </w:r>
    </w:p>
    <w:p>
      <w:pPr>
        <w:pStyle w:val="BodyText"/>
      </w:pPr>
      <w:r>
        <w:t xml:space="preserve">(นักเรียน) กินด่าง</w:t>
      </w:r>
    </w:p>
    <w:p>
      <w:pPr>
        <w:pStyle w:val="BodyText"/>
      </w:pPr>
      <w:r>
        <w:t xml:space="preserve">(คุณครูนิสาชล) กินด่าง ถูกต้องต่อไปข้อที่ 6</w:t>
      </w:r>
    </w:p>
    <w:p>
      <w:pPr>
        <w:pStyle w:val="BodyText"/>
      </w:pPr>
      <w:r>
        <w:t xml:space="preserve">(นักเรียน) ไกงามเพราะขนถูกต้องนะคะ ต่อไปข้อที่ 7</w:t>
      </w:r>
    </w:p>
    <w:p>
      <w:pPr>
        <w:pStyle w:val="BodyText"/>
      </w:pPr>
      <w:r>
        <w:t xml:space="preserve">(นักเรียน) ข้างนอกสดใส ข้างใน อะไร ประโยคนี้บอกว่าอย่างไร นักเรียนปลายทางดูด้วยนะคะ ว่าจอะไรนะนักเรียน</w:t>
      </w:r>
    </w:p>
    <w:p>
      <w:pPr>
        <w:pStyle w:val="BodyText"/>
      </w:pPr>
      <w:r>
        <w:t xml:space="preserve">(คุณครูนิสาชล) ข้างนอกสุกใสข้องในเป็นโพรง ดูนะ ถูกไหม ถูกต้อง ข้อที่ 8</w:t>
      </w:r>
    </w:p>
    <w:p>
      <w:pPr>
        <w:pStyle w:val="BodyText"/>
      </w:pPr>
      <w:r>
        <w:t xml:space="preserve">(นักเรียน) เข้าตามตรอก ออกตามประตู</w:t>
      </w:r>
    </w:p>
    <w:p>
      <w:pPr>
        <w:pStyle w:val="BodyText"/>
      </w:pPr>
      <w:r>
        <w:t xml:space="preserve">(คุณครูนิสาชล) เอาใหม่</w:t>
      </w:r>
    </w:p>
    <w:p>
      <w:pPr>
        <w:pStyle w:val="BodyText"/>
      </w:pPr>
      <w:r>
        <w:t xml:space="preserve">(นักเรียน) เข้าตามตรอก ออกตามประตู</w:t>
      </w:r>
    </w:p>
    <w:p>
      <w:pPr>
        <w:pStyle w:val="BodyText"/>
      </w:pPr>
      <w:r>
        <w:t xml:space="preserve">(คุณครูนิสาชล) นะ ปรบมือให้ตัวเองหน่อย ถูกหมดเลยเก่งมาก ต่อไป ต่อไป เริ่มยากขึ้น อะไรถากด้วยตาอะไรคือถากด้วยตา เพื่อนบอกว่าพูดด้วยตา แต่ถากด้วยตา ถูกไหมดูนะ คล้าย ๆ กับคำว่าพูดไหม มีลักษณะคล้ายกัน 10.</w:t>
      </w:r>
    </w:p>
    <w:p>
      <w:pPr>
        <w:pStyle w:val="BodyText"/>
      </w:pPr>
      <w:r>
        <w:t xml:space="preserve">(นักเรียน) เขียนด้วยมือลบด้วยเท้า</w:t>
      </w:r>
    </w:p>
    <w:p>
      <w:pPr>
        <w:pStyle w:val="BodyText"/>
      </w:pPr>
      <w:r>
        <w:t xml:space="preserve">(คุณครูนิสาชล)มือ แต่ว่า</w:t>
      </w:r>
    </w:p>
    <w:p>
      <w:pPr>
        <w:pStyle w:val="BodyText"/>
      </w:pPr>
      <w:r>
        <w:t xml:space="preserve">(นักเรียน) ลบด้วยเท้า</w:t>
      </w:r>
    </w:p>
    <w:p>
      <w:pPr>
        <w:pStyle w:val="BodyText"/>
      </w:pPr>
      <w:r>
        <w:t xml:space="preserve">(คุณครูนิสาชล) ถูกไหม ถูกต้องนะคะ 11. คับที่อยู่ไดคบใจ</w:t>
      </w:r>
    </w:p>
    <w:p>
      <w:pPr>
        <w:pStyle w:val="BodyText"/>
      </w:pPr>
      <w:r>
        <w:t xml:space="preserve">(นักเรียน) อยู่ยาก</w:t>
      </w:r>
    </w:p>
    <w:p>
      <w:pPr>
        <w:pStyle w:val="BodyText"/>
      </w:pPr>
      <w:r>
        <w:t xml:space="preserve">(คุณครูนิสาชล) คับใจอยู่ยาก ต่อไป 12. งานหลวงทำไม งานหลวง… งานราษฎร์… ใครตอบได้ เร็ว ๆ ติ๊กต๊อก ๆ งานหลวงไม่ให้ขาด งานราษฎร์… ดูว่าถูกไหม งานหลวงไม่ใงานราษฎร์ไม่ให้เสียนะคะ ต่อไป 13. จระเข้ จระเข้ทำไม อยู่ถ้ำเดียวกัน เพื่อนบอกว่าอยู่ถ้ำเดียวกันไม่ได้ ข้างหลังบอกไม่ได้ จระเข้สองตัว อยู่ถ้ำเดียวกันไม่ได้นะคะ ต่อไปข้อที่ 14 จอดเรือ… ขี่ม้า… ตอบว่าอะไร ตอบว่าอะไรดี ขี่ม้าชายทะเล นักเรียนมันคือสำนวนลูก สำนวนสุภาษิต ตอบว่าอะไร</w:t>
      </w:r>
    </w:p>
    <w:p>
      <w:pPr>
        <w:pStyle w:val="BodyText"/>
      </w:pPr>
      <w:r>
        <w:t xml:space="preserve">(นักเรียน) จอดเรือข้ามท่า</w:t>
      </w:r>
    </w:p>
    <w:p>
      <w:pPr>
        <w:pStyle w:val="BodyText"/>
      </w:pPr>
      <w:r>
        <w:t xml:space="preserve">(คุณครูนิสาชล) จอดเรือข้ามท่า ขี่ม้าอะไรล่ะ ขี่ม้าดีกว่า ไม่ ดู ดูเฉลยนะ จอดเรือไม่ดูท่า ถนนเรียกว่าอะไร ดู ดูนะ จอดเรือไม่ดูท่า ขี่ม้าไม่ดู… ไม่ดูทางนะ ต่อไปข้อที่ 15</w:t>
      </w:r>
    </w:p>
    <w:p>
      <w:pPr>
        <w:pStyle w:val="BodyText"/>
      </w:pPr>
      <w:r>
        <w:t xml:space="preserve">(นักเรียน) ช้างตาเอาใบบัวมาปิดไม่มิด</w:t>
      </w:r>
    </w:p>
    <w:p>
      <w:pPr>
        <w:pStyle w:val="BodyText"/>
      </w:pPr>
      <w:r>
        <w:t xml:space="preserve">(คุณครูนิสาชล) ช้างตายทั้งตัว เอาใบบัวมาปิด เอาใบบัว</w:t>
      </w:r>
    </w:p>
    <w:p>
      <w:pPr>
        <w:pStyle w:val="BodyText"/>
      </w:pPr>
      <w:r>
        <w:t xml:space="preserve">(นักเรียน) ปิด</w:t>
      </w:r>
    </w:p>
    <w:p>
      <w:pPr>
        <w:pStyle w:val="BodyText"/>
      </w:pPr>
      <w:r>
        <w:t xml:space="preserve">(คุณครูนิสาชล) นักเรียนชอบบอกครูเอาใบบัวมาปิดไม่มิด</w:t>
      </w:r>
    </w:p>
    <w:p>
      <w:pPr>
        <w:pStyle w:val="BodyText"/>
      </w:pPr>
      <w:r>
        <w:t xml:space="preserve">(นักเรียน) ใช่</w:t>
      </w:r>
    </w:p>
    <w:p>
      <w:pPr>
        <w:pStyle w:val="BodyText"/>
      </w:pPr>
      <w:r>
        <w:t xml:space="preserve">(คุณครูนิสาชล) สำนวนนี้บอกแค่ว่าอย่างไร ช้างตายทั้งตัว เอาใบบัวมาปิด ไม่มิดไม่มีนะ เอาใบบัวมปาิดเฉย ๆ นะ มันไม่มิดอยู่แล้ว ใบบัวมันใบเล็ก ๆ อยู่แล้ว ช้างตัวใหญ่ นักเรียนต้องบอกแค่ว่า ช้างตายทั้งตัวเอสามาปิด แค่นั้นนะคะ ต่อไป เริ่มทำใบงานกันดีกว่า ทดสอบความเข้าใจของนักเรียน เดี๋ยวให้คุณครูวิชุดา อให้กับนักเรียนนะคะ แจกใบงานและใบความรู้นะคะ เดี๋ยวให้นักเรียนส่งตัวแทนกลุ่ม กลุ่มละ 1 คน ออกไปเอาใบงานที่คุณครูวิชุดานะคะ นักเรียนดูบนกระดนนะคะ ใบงานกิจกรรมที่ 1 ตอนที่ 1 จงจบตอบคำถามต่อไปนี้ให้ถูกต้องสมบูรณ์ ข้อที่ 1 ถามว่า สุภาษิต คำจัดรวมอยู่ในสำนวนด้วยกันทั้งคู่ เพราะ… อธิบายนะคะ อธิบายเลย ว่าเพราะอะไร เพราะอะไร ตอบได้หรือยัง ต่อไปข้อที่ 2 ตอนที่ 2 แล้วนะ นักเรียนตอนที่ 2 นะคะ จงจำนวนสำนวนไทยต่อไปนี้ ว่าเป็นสำนวนใด สุภาษิตใด และคำพังเพยใด ข้อไหนเป็นสำนวน เป็นสุภาษิตและเป็นคำพังเพย นักเรียนช่วยกันนะคะ ช่วยกันในกลุ่มช่วยกันได้ ปรึกษากันได้นะคะ ตอนที่ 2 นี่มีอยู่ 5 ข้อ เห็นไหมคะนักเรียน มีอยู่ 12 ข้อนะคะ ข้อที่ 1 บัวไม่ให้ช้ำ น้ำไม่ให้ขุ่น เป็นสำนวน เป็นเป็นสุภาษิตหรือเป็นคำพังเพย ถึงข้อไหนกันแล้ว นักเรียนถึงข้อไหนแล้วลูกไหน ถึงขสุภาษิตคำพังเพยจัดรวมอยู่ในสำนวนด้วยกันทั้งคู่ จัดอยู่ หนูตอบว่าอะไร เพราะมีความหมายในเชิงเปรียบเทียบ และุถ้อยคำที่ใช้สืบเนื่องกันมานานเห็นไหม แสดงว่าบัวไม่ให้ช้ำ น้ำไม่ให้ขุ่น เป็นอะไร เป็นอะไร เป็นสุภาษิตหรือเป็นคำพังเพย สุภาษิตเป็นอย่างไร สุภาษิตเป็คำสั้น ๆ ที่มักเป็นคำ… อะไรเป็นคำสอน สุภาษิตมักเป็นคำสอน คำพังเพยมักเป็นข้อคิดนะคะ เห็นไหม คำพังเพย ถ้อนคำที่กล่าวให้คิดโดยจะกล่าวถึงพฤติกรรมเห็นไหม โดยจะกล่าวถึงพฤติกรรมของคนนะคะ การกระทำบางอย่าง ในสถานการณ์ต่าง ๆ การกระทำพฤติกรรมนี่ คือ คำพังเพย ที่กล่าวให้ข้อคิด สุภาษิตนี่เห็นไหม คือสุภาพคือถ้อยคำที่กล่าวไว้เป็นคติ สอนนั่นเอง น้ำขึ้นให้รีบตักเป็นอะไร ส่วนมากมักเป็นคำสอนใช่ไหม ตอนที่ 2 เสร็จหรือยัง ตอนที่ 2 นักเรียนเสร็จหรือยังคะ ไหนใครยังไม่เสร็จบ้างยกมือ ตอนที่ 2 ใครยังไม่เสร็จบ้างยกมือ กลุ่มที่ 2 ยังไม่เสร็จ กลุ่มที่ 1 เสร็จแล้วใช่ไหม ยัง ยังไม่เสร็จนะ ไหนกลุ่มนี้เป็นอย่างไรบ้าง สุภาษิตเห็นไหม สำนวน สุภาษิต และคำพังเพยนี่ ส่วนใหญรวมอยู่ในสำนวนใช่ไหมลูก เพราะว่ามีความหมายในเชิงเปรียบเทียบเหมือนกันเห็นไหมคะ ทีนี้มาดู คือ ถ้อยคำที่กล่าวเป็นคติเตือนใจ คติเตือนใจหรือสอนใจนั่นเอง สอนเป็นคำสอน คำพังเพยก็เป็นถ้อยคำที่กล่าวให้คิด กล่าวถึงพฤติกรรม การกระทำ หรือในสถานการณ์ต่าง ๆ นะ มันจะแค่นี้เอง สมมติบัวไม่ให้ช้ำ น้ำไม่ให้คุ่น เป็นอะไรลูก เป็นอะไรลูก เป็น เป็นคำอะไร บัวไม่ช้ำ น้ำไม่ขุ่น เป็นคำอะไร เป็นสุภาษิตใช่ไหม มีสลึงพึงบรรจบให้ครบบาท สอนไหม สอนว่าให้เราทำไม เก็บเล็ฏผสมน้อยใช่ไหม มีสลึงพึงบรรจบให้ครบบาท เห็นไหม นักเรียนต้องสังเกตให้ดีว่าสุภาษิตเป็นอย่างไร คำพังเพยเป้นอย่านะ แล้วเราก็มาวิเคราะห์สำนวนว่าคำนี้มันเป็นคำสอน หรือมันไม่เป็นการยกตัวอย่างให้เห็นพฤติกรรมของคน หรือสถานการณ์ ขมิ้นกับปูนเป้นอขมิ้นกับปูนเป็นอย่างไร คนไม่ถูกกันทะเลาะกันมันก็อยู่ด้วยกันไม่ได้ แสดงว่าเป็นอะไรลูก เป็นอะไร เป้นคำพังเพยนะคะ ต่อไปตอนที่ 3 ต่อไปเป็นตอนที่ 3 แล้วนะคะ ตอนที่ 3 จงบอกความหมายของสำนวนต่อไปนี้ มีสำนวนว่าอะไรบ้าง 1. สู้จนยิบตา นักเรียนดูนะ สู้จนยิิ้บตา นะคะ ข้อที่ 2 ข้อที่ 3 แล้วก็ข้อที่ 4, 5 มีกิจกรรมทั้งหมด 5 ตอนใช่ไหมนักเรียน นักเรียนปลายทางเป็นอย่างไรบ้างคะ ทำถึงตอนไหนกันแล้ว นักเรียนตอบได้ไหมเอ่ย ว่า คำไหนเป้นสุภาษิต และอะไรเป็นคำพังเพยนะคะ กลุ่มนี้ถึงไหนแล้วมีพจนานุกรมไหม เพื่อนมี หยิบให้เพื่อนหน่อย มีไหมคะกลุ่มนี้ กลุ่มนี้มีไหม กลุ่มนี้มีหมดเลย มาดูอันนี้ อยู่หน้าไหนน่ะ งอนพระรามไง ถ้านักเรียนมีพจนานุกรมนะคะ ด้านหลังมีสำนวนนักเรียนสามารถเปินักเรียนสามารถเอาพจนานุกรมที่มีสำนวนไทยหาความหมายได้นะคะ ต่อไป ตอนที่ 3 เสร็จหรือยัง นักเรียนคะ ตอนที่ 3 หนูเสร็จหรือยังเอ่ย นักเรียนเสร็จหรือยังตอนที่ 3เสร็จแล้ว กลุ่มที่ 1 เสร็จแล้วกลุ่มที่ 2 กลุ่มที่ 3, 4 กลุ่มที่ 4 เสร็จหรือยังตอนที่ 3 เสร็จแล้ว เสร็จแล้วนะ ต่อไป ตอนที่ 4 นะคะ ตอนที่ 4 จงเติมสำนวนลงในช่องว่างให้ถูกต้อง ตรงความหมาย หาประโยชน์ใส่ตนโดยขูดรีดจากคนอื่น ตรงกับสำนวนใด ตรงกับสำนวนใดลูก ข้อที่ 2 สร้างเรื่องไม่จริงให้เป็นเรื่องจริง ตรงกับสำนวนใด ข้อที่ 3 เห็นไหม คำพูดตรง แต่ไม่น่าฟัง ข้อที่ 4 นะคะ เอาความลับไปบอกให้ใคร ๆ รู้ นักเรียนลองวิเคราะหนักเรียนลองวิเคราะห์สิคะ ว่ามันตรงกับสำนวนใด ข้อที่ 5 ชอบว่าคนอื่นไม่ดี แต่ตัวเอง กับทำเสียเอง เพื่อนบอกว่า ว่าแต่เขาอิเหนาเป็นเอง นะ นักเรียนช่วยกันวิเคราะห์นะคะ ว่ามันตรงกับสำนวนใดบ้า อะไรนะ ต่อไปตอนที่ 5 นะคะ พิจารณาสถานการณ์ต่อไปนี้ ว่าตรงกับสำนวนใด ว่าตรงกับสำนวนใข้อที่ 1 นะ นักเรียนดูนะคะ ข้อที่ 1 สมชายไม่ช่วยเพื่อนทำรายงาน แล้วยังเปิดวิทยุรบกวนเพืรบกวนเพื่อน ตรงกับสำนวนใด สมชายไม่ช่วยเพื่อนทำรายงาน แล้วยังเปิดวิทยุเสียงดัรบกวนเพื่อน เห็นไหมคะ ตรงกับสำนวนใด ใด ตรงกับสำนวนใด เอาถ้าราน้ำใช่ไหม ข้อที่ 2 พ่อแม่อุตส่าห์กู้หนี้หาเงินให้เรียนหนังสือกลับหนีโรงเรียนเอาเงิรไปเที่ยวกับเพื่อน ตรงกับสำนวนใด ไม่เป็นนะคะ ต่อไปข้อที่ 3 ข้อที่ 3 ข้อที่ 4 และข้อที่ 5 ให้นักเรียนช่วยกันวิเคราะห์นะคะ อ่านก่อน แล้ววิเคราะห์ว่าตรงกับสำนมันตรงกับสำนวนใดนะคะ ไหนถึงข้อไหนกันแล้วนี่ นักเรียนถึงข้อไหนกันแล้วลูก กลุ่มที่ กลุ่มที่ 1 กลุ่มที่ 1 คะ นักเรียนถึงข้อไหนแล้ว ถึงข้อที่… ตอนที่… ถึงตอนที่ 5 กลุ่มที่ 2 ถึงตอนไหนแล้กลุ่มที่ 2 ถึงตอนไหนแล้วเอ่ย ถึงตอนที่ 4 กลุ่มที่ 3 กลุ่มที่ 3 หนูถึงตอนไหนแล้ว ตอนที่ 5 แล้ว ถึงตอนไหนคะ ตอนที่ 5 กลุ่มที่ 5 ล่ะลูก กลุ่มที่ 5 ถึงตอนไหนแล้ว นักเรียนวางปากกาก่อน นักเรียนคะ ฟังคุณครูด้วย นักเรียนวางปากกาและหันหน้ามาหาคุณครู วางปากกาแล้วหันหน้ามาหาคุณครู ครูยังทำงานไม่เสร็จใช่ไหม</w:t>
      </w:r>
    </w:p>
    <w:p>
      <w:pPr>
        <w:pStyle w:val="BodyText"/>
      </w:pPr>
      <w:r>
        <w:t xml:space="preserve">(นักเรียน) ใช่ค่ะ</w:t>
      </w:r>
    </w:p>
    <w:p>
      <w:pPr>
        <w:pStyle w:val="BodyText"/>
      </w:pPr>
      <w:r>
        <w:t xml:space="preserve">(คุณครูนิสาชล) วันนี้ให้นักเรียนกลับไปทำสำนวนนี้ให้เสร็จ ตั้งแต่ตอนที่ 1 2 3 แล้วก็ตอนที่ 4-5 ให้นักเรียนกลับไปทบทวนอ่านสำนวน อ่านสุภาษิต นักเรียนก็วิเคราะห์ว่าอะไรเป็นคำพังเพยนะคะ แล้้วนักเรียนก็ทำ นักเรียนก็ทำแล้วก็วิเคราะห์สถานการณ์ ต่อไปเราจะมาสรุปเรื่อง สำนวนสุภาษิตแล้วก็คำพังเพยนะคะ ครูถามนักเรียกน่อน คำสุภาษิตและคำพังเพยมันคืออะไร คืออะไร</w:t>
      </w:r>
    </w:p>
    <w:p>
      <w:pPr>
        <w:pStyle w:val="BodyText"/>
      </w:pPr>
      <w:r>
        <w:t xml:space="preserve">(นักเรียน) คำเปรียบเทียบ</w:t>
      </w:r>
    </w:p>
    <w:p>
      <w:pPr>
        <w:pStyle w:val="BodyText"/>
      </w:pPr>
      <w:r>
        <w:t xml:space="preserve">(คุณครูนิสาชล) อะไรคือคำเปรียบเทียบ</w:t>
      </w:r>
    </w:p>
    <w:p>
      <w:pPr>
        <w:pStyle w:val="BodyText"/>
      </w:pPr>
      <w:r>
        <w:t xml:space="preserve">(นักเรียน) คำที่มีความหมายในเชิงเปรียบเทอะไรคือคำที่มีความหมายในเชิงเปรียบเทียบบ้าง คำพังเพยและ</w:t>
      </w:r>
    </w:p>
    <w:p>
      <w:pPr>
        <w:pStyle w:val="BodyText"/>
      </w:pPr>
      <w:r>
        <w:t xml:space="preserve">(นักเรียน) สุภาษิต</w:t>
      </w:r>
    </w:p>
    <w:p>
      <w:pPr>
        <w:pStyle w:val="BodyText"/>
      </w:pPr>
      <w:r>
        <w:t xml:space="preserve">(คุณครูนิสาชล) สุภาษิต เป็นอย่างไร จัดอยู่ในประเภทของสำนวนนะคะ เพราะว่ามีความหมายในเชิงเปรียบเทียบ สุภาษิตเป็นอย่างไรนักเรียน สุภาษิตเป็นอย่างไรสรุป สุภาษิตและคำพังเพยเพราะว่ามีความหมายในเชิงเปรียบเทียบแล้วก็ถ้อยคำที่… ที่ใช้กันมาช้านานใช่ไหม สุภาษิตนี่มักเป็นคำสั้น ๆ ส่วนใหญ่เป็นส่วนใหญ่เป็นคำ ส่วนใหญ่เป็นคำอะไร ส่วนใหญ่เป็นคำสอนใช่ไหมคะ และคำพังเพยล่ะนักเรียน คำพังเพยเป็นอย่างไร ให้ข้อคิดกล่าวถึงพิธีกรรม นี่คือลักษณะของ… ของอะไร ของสำนวนสุภาษิตและคำพังเพยนั่นเองนะคะ นักเรียนต้องกลับไปทบทวนแล้วก็กลับไปจำแนกให้ได้ว่าอะไรเป็นสุภาษิต อะไรเป็นคำพังนะคะ วันนี้มีการบ้าน นักเรียนกลับไปทำให้เรียบร้อยนะคะ และเดี๋ยวเราจะมาเฉลยกันนะคะ คุณครูฝากไว้ในเรื่องวันนี้ในเรื่องของสุภาพษิตและคำพังเพยนะคะ เป็นการบ้านด้วยนะคะ และก็ทำการบ้านให้เสร็จ สำหรับวันนี้ฝากไว้เท่านยี้ค่ะนักเรียน</w:t>
      </w:r>
    </w:p>
    <w:p>
      <w:pPr>
        <w:pStyle w:val="BodyText"/>
      </w:pPr>
      <w:r>
        <w:t xml:space="preserve">(นักเรียน) นักเรียน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2) ๒ สำนวน สุภาษิต คำพังเพย 6 ก.ค. 64 (มีใบงานและใบความรู้)</dc:title>
  <dc:creator/>
  <cp:keywords/>
  <dcterms:created xsi:type="dcterms:W3CDTF">2022-05-10T04:43:57Z</dcterms:created>
  <dcterms:modified xsi:type="dcterms:W3CDTF">2022-05-10T04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0 พฤษภาคม 2565 เวลา 10.00 น.</vt:lpwstr>
  </property>
  <property fmtid="{D5CDD505-2E9C-101B-9397-08002B2CF9AE}" pid="3" name="subtitle">
    <vt:lpwstr/>
  </property>
</Properties>
</file>